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841DC2" w:rsidRDefault="002A636C" w:rsidP="00841DC2">
      <w:pPr>
        <w:pStyle w:val="Title"/>
      </w:pPr>
      <w:r w:rsidRPr="00B0020A">
        <w:t xml:space="preserve"> </w:t>
      </w:r>
      <w:r w:rsidRPr="00841DC2">
        <w:t xml:space="preserve">Title </w:t>
      </w:r>
    </w:p>
    <w:p w14:paraId="4A2B9E6E" w14:textId="6B276EE1" w:rsidR="00173A7E" w:rsidRPr="00B0020A" w:rsidRDefault="002A636C" w:rsidP="00B0020A">
      <w:pPr>
        <w:pStyle w:val="Author"/>
      </w:pPr>
      <w:r w:rsidRPr="00B0020A">
        <w:t xml:space="preserve">Author </w:t>
      </w:r>
    </w:p>
    <w:p w14:paraId="0669ABFE" w14:textId="77777777" w:rsidR="00173A7E" w:rsidRPr="00B0020A" w:rsidRDefault="002A636C" w:rsidP="00B0020A">
      <w:pPr>
        <w:pStyle w:val="Date"/>
      </w:pPr>
      <w:r w:rsidRPr="00B0020A">
        <w:t xml:space="preserve"> Date </w:t>
      </w:r>
    </w:p>
    <w:p w14:paraId="296912E7" w14:textId="2E693863" w:rsidR="00173A7E" w:rsidRPr="00B0020A" w:rsidRDefault="002A636C" w:rsidP="00B0020A">
      <w:pPr>
        <w:pStyle w:val="Heading1"/>
      </w:pPr>
      <w:bookmarkStart w:id="0" w:name="heading-1"/>
      <w:r w:rsidRPr="00B0020A">
        <w:t xml:space="preserve">Heading 1 </w:t>
      </w:r>
      <w:bookmarkEnd w:id="0"/>
    </w:p>
    <w:p w14:paraId="3F06F3D2" w14:textId="52069BA5" w:rsidR="00173A7E" w:rsidRPr="00B0020A" w:rsidRDefault="002A636C" w:rsidP="00B0020A">
      <w:pPr>
        <w:pStyle w:val="Heading2"/>
      </w:pPr>
      <w:bookmarkStart w:id="1" w:name="heading-2"/>
      <w:r w:rsidRPr="00B0020A">
        <w:t xml:space="preserve">Heading 2 </w:t>
      </w:r>
      <w:bookmarkEnd w:id="1"/>
    </w:p>
    <w:p w14:paraId="08C49935" w14:textId="631EB888" w:rsidR="00173A7E" w:rsidRPr="00B0020A" w:rsidRDefault="002A636C" w:rsidP="00B0020A">
      <w:pPr>
        <w:pStyle w:val="Heading3"/>
      </w:pPr>
      <w:bookmarkStart w:id="2" w:name="heading-3"/>
      <w:r w:rsidRPr="00B0020A">
        <w:t xml:space="preserve">Heading 3 </w:t>
      </w:r>
      <w:bookmarkEnd w:id="2"/>
    </w:p>
    <w:p w14:paraId="6F2347C5" w14:textId="12EC0D55" w:rsidR="00173A7E" w:rsidRPr="00B0020A" w:rsidRDefault="002A636C" w:rsidP="00B0020A">
      <w:pPr>
        <w:pStyle w:val="FirstParagraph"/>
      </w:pPr>
      <w:r w:rsidRPr="00B0020A">
        <w:t xml:space="preserve">First Paragraph. </w:t>
      </w:r>
    </w:p>
    <w:p w14:paraId="378555CA" w14:textId="7F894655" w:rsidR="00173A7E" w:rsidRPr="00B0020A" w:rsidRDefault="002A636C" w:rsidP="00B0020A">
      <w:pPr>
        <w:pStyle w:val="BodyText"/>
      </w:pPr>
      <w:r w:rsidRPr="00B0020A">
        <w:t xml:space="preserve">Body Text. Body Text Char.    </w:t>
      </w:r>
      <w:hyperlink r:id="rId8">
        <w:r w:rsidRPr="00B0020A">
          <w:rPr>
            <w:rStyle w:val="Hyperlink"/>
          </w:rPr>
          <w:t xml:space="preserve"> Hyperlink </w:t>
        </w:r>
      </w:hyperlink>
      <w:r w:rsidRPr="00B0020A">
        <w:t xml:space="preserve"> .     Footnote. </w:t>
      </w:r>
      <w:r w:rsidRPr="00B0020A">
        <w:rPr>
          <w:rStyle w:val="FootnoteReference"/>
        </w:rPr>
        <w:footnoteReference w:id="1"/>
      </w:r>
    </w:p>
    <w:p w14:paraId="1138FEBA" w14:textId="0D9E6EB6" w:rsidR="00173A7E" w:rsidRPr="00B0020A" w:rsidRDefault="002A636C" w:rsidP="00B0020A">
      <w:pPr>
        <w:pStyle w:val="BlockText"/>
      </w:pPr>
      <w:r w:rsidRPr="00B0020A">
        <w:t xml:space="preserve">Block Text. </w:t>
      </w:r>
    </w:p>
    <w:p w14:paraId="5290DEF7" w14:textId="77777777" w:rsidR="00173A7E" w:rsidRPr="00B0020A" w:rsidRDefault="002A636C">
      <w:pPr>
        <w:pStyle w:val="TableCaption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73A7E" w:rsidRPr="00B0020A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B0020A" w:rsidRDefault="002A636C" w:rsidP="00B0020A">
            <w:pPr>
              <w:pStyle w:val="Compact"/>
            </w:pPr>
            <w:r w:rsidRPr="00B0020A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B0020A" w:rsidRDefault="002A636C" w:rsidP="00B0020A">
            <w:pPr>
              <w:pStyle w:val="Compact"/>
            </w:pPr>
            <w:r w:rsidRPr="00B0020A">
              <w:t xml:space="preserve"> Table </w:t>
            </w:r>
          </w:p>
        </w:tc>
      </w:tr>
      <w:tr w:rsidR="00173A7E" w:rsidRPr="00B0020A" w14:paraId="3AF5469F" w14:textId="77777777">
        <w:tc>
          <w:tcPr>
            <w:tcW w:w="0" w:type="auto"/>
          </w:tcPr>
          <w:p w14:paraId="230BCBA6" w14:textId="77777777" w:rsidR="00173A7E" w:rsidRPr="00B0020A" w:rsidRDefault="002A636C" w:rsidP="00B0020A">
            <w:pPr>
              <w:pStyle w:val="Compact"/>
            </w:pPr>
            <w:r w:rsidRPr="00B0020A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B0020A" w:rsidRDefault="002A636C" w:rsidP="00B0020A">
            <w:pPr>
              <w:pStyle w:val="Compact"/>
            </w:pPr>
            <w:r w:rsidRPr="00B0020A">
              <w:t xml:space="preserve"> 2 </w:t>
            </w:r>
          </w:p>
        </w:tc>
      </w:tr>
    </w:tbl>
    <w:p w14:paraId="6EA30C50" w14:textId="77777777" w:rsidR="00173A7E" w:rsidRPr="00B0020A" w:rsidRDefault="002A636C">
      <w:pPr>
        <w:pStyle w:val="ImageCaption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Image Caption </w:t>
      </w:r>
    </w:p>
    <w:p w14:paraId="001C4F01" w14:textId="77777777" w:rsidR="00173A7E" w:rsidRPr="00B0020A" w:rsidRDefault="002A636C">
      <w:pPr>
        <w:pStyle w:val="DefinitionTerm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</w:t>
      </w:r>
      <w:proofErr w:type="spellStart"/>
      <w:r w:rsidRPr="00B0020A">
        <w:rPr>
          <w:rFonts w:ascii="Times New Roman" w:hAnsi="Times New Roman" w:cs="Times New Roman"/>
        </w:rPr>
        <w:t>DefinitionTerm</w:t>
      </w:r>
      <w:proofErr w:type="spellEnd"/>
      <w:r w:rsidRPr="00B0020A">
        <w:rPr>
          <w:rFonts w:ascii="Times New Roman" w:hAnsi="Times New Roman" w:cs="Times New Roman"/>
        </w:rPr>
        <w:t xml:space="preserve"> </w:t>
      </w:r>
    </w:p>
    <w:p w14:paraId="590F893E" w14:textId="77777777" w:rsidR="00173A7E" w:rsidRPr="00B0020A" w:rsidRDefault="002A636C">
      <w:pPr>
        <w:pStyle w:val="Definition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Definition </w:t>
      </w:r>
    </w:p>
    <w:p w14:paraId="4410EBFD" w14:textId="77777777" w:rsidR="00173A7E" w:rsidRPr="00B0020A" w:rsidRDefault="002A636C">
      <w:pPr>
        <w:pStyle w:val="DefinitionTerm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</w:t>
      </w:r>
      <w:proofErr w:type="spellStart"/>
      <w:r w:rsidRPr="00B0020A">
        <w:rPr>
          <w:rFonts w:ascii="Times New Roman" w:hAnsi="Times New Roman" w:cs="Times New Roman"/>
        </w:rPr>
        <w:t>DefinitionTerm</w:t>
      </w:r>
      <w:proofErr w:type="spellEnd"/>
      <w:r w:rsidRPr="00B0020A">
        <w:rPr>
          <w:rFonts w:ascii="Times New Roman" w:hAnsi="Times New Roman" w:cs="Times New Roman"/>
        </w:rPr>
        <w:t xml:space="preserve"> </w:t>
      </w:r>
    </w:p>
    <w:p w14:paraId="583A1051" w14:textId="67DB1E60" w:rsidR="00173A7E" w:rsidRPr="00120FB9" w:rsidRDefault="002A636C" w:rsidP="00120FB9">
      <w:pPr>
        <w:pStyle w:val="Bibliography"/>
      </w:pPr>
      <w:r w:rsidRPr="00B0020A">
        <w:t xml:space="preserve"> Definition </w:t>
      </w:r>
      <w:r w:rsidR="00120FB9">
        <w:br/>
      </w:r>
      <w:r w:rsidR="00120FB9">
        <w:br/>
      </w:r>
      <w:r w:rsidR="00120FB9" w:rsidRPr="00120FB9">
        <w:t>Test</w:t>
      </w:r>
    </w:p>
    <w:sectPr w:rsidR="00173A7E" w:rsidRPr="00120FB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CE324" w14:textId="77777777" w:rsidR="00683954" w:rsidRDefault="00683954">
      <w:pPr>
        <w:spacing w:after="0"/>
      </w:pPr>
      <w:r>
        <w:separator/>
      </w:r>
    </w:p>
  </w:endnote>
  <w:endnote w:type="continuationSeparator" w:id="0">
    <w:p w14:paraId="1DBE0A3F" w14:textId="77777777" w:rsidR="00683954" w:rsidRDefault="006839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Pr="00120FB9" w:rsidRDefault="00B97618" w:rsidP="00B97618">
    <w:pPr>
      <w:pStyle w:val="Footer"/>
      <w:jc w:val="center"/>
      <w:rPr>
        <w:rStyle w:val="PageNumber"/>
      </w:rPr>
    </w:pPr>
    <w:r w:rsidRPr="00120FB9">
      <w:rPr>
        <w:rStyle w:val="PageNumber"/>
      </w:rPr>
      <w:fldChar w:fldCharType="begin"/>
    </w:r>
    <w:r w:rsidRPr="00120FB9">
      <w:rPr>
        <w:rStyle w:val="PageNumber"/>
      </w:rPr>
      <w:instrText xml:space="preserve"> PAGE </w:instrText>
    </w:r>
    <w:r w:rsidRPr="00120FB9">
      <w:rPr>
        <w:rStyle w:val="PageNumber"/>
      </w:rPr>
      <w:fldChar w:fldCharType="separate"/>
    </w:r>
    <w:r w:rsidR="004E1F13" w:rsidRPr="00120FB9">
      <w:rPr>
        <w:rStyle w:val="PageNumber"/>
      </w:rPr>
      <w:t>2</w:t>
    </w:r>
    <w:r w:rsidRPr="00120FB9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EC07C" w14:textId="77777777" w:rsidR="00683954" w:rsidRDefault="00683954">
      <w:r>
        <w:separator/>
      </w:r>
    </w:p>
  </w:footnote>
  <w:footnote w:type="continuationSeparator" w:id="0">
    <w:p w14:paraId="655184B9" w14:textId="77777777" w:rsidR="00683954" w:rsidRDefault="00683954">
      <w:r>
        <w:continuationSeparator/>
      </w:r>
    </w:p>
  </w:footnote>
  <w:footnote w:id="1">
    <w:p w14:paraId="3A8C46B9" w14:textId="77777777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21D8A8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9496A9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0FB9"/>
    <w:rsid w:val="00173A7E"/>
    <w:rsid w:val="002A636C"/>
    <w:rsid w:val="004E1F13"/>
    <w:rsid w:val="004E29B3"/>
    <w:rsid w:val="00590D07"/>
    <w:rsid w:val="00683954"/>
    <w:rsid w:val="00720379"/>
    <w:rsid w:val="00784D58"/>
    <w:rsid w:val="00794BAF"/>
    <w:rsid w:val="007B6792"/>
    <w:rsid w:val="00841DC2"/>
    <w:rsid w:val="008725C0"/>
    <w:rsid w:val="008C508C"/>
    <w:rsid w:val="008D6863"/>
    <w:rsid w:val="008F3BBF"/>
    <w:rsid w:val="009B7947"/>
    <w:rsid w:val="00A05C70"/>
    <w:rsid w:val="00A2362F"/>
    <w:rsid w:val="00AC19DA"/>
    <w:rsid w:val="00B0020A"/>
    <w:rsid w:val="00B86B75"/>
    <w:rsid w:val="00B97618"/>
    <w:rsid w:val="00BC0C67"/>
    <w:rsid w:val="00BC48D5"/>
    <w:rsid w:val="00C3353A"/>
    <w:rsid w:val="00C36279"/>
    <w:rsid w:val="00C814BD"/>
    <w:rsid w:val="00DD35DD"/>
    <w:rsid w:val="00E315A3"/>
    <w:rsid w:val="00EF22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0020A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="Times New Roman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B0020A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B0020A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0020A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8C508C"/>
  </w:style>
  <w:style w:type="paragraph" w:customStyle="1" w:styleId="Compact">
    <w:name w:val="Compact"/>
    <w:basedOn w:val="BodyText"/>
    <w:qFormat/>
    <w:rsid w:val="00B0020A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841DC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B0020A"/>
    <w:pPr>
      <w:spacing w:before="240"/>
    </w:pPr>
  </w:style>
  <w:style w:type="paragraph" w:customStyle="1" w:styleId="Author">
    <w:name w:val="Author"/>
    <w:next w:val="BodyText"/>
    <w:qFormat/>
    <w:rsid w:val="00B0020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B0020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B0020A"/>
    <w:pPr>
      <w:keepNext/>
      <w:keepLines/>
      <w:spacing w:before="300" w:after="300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120FB9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020A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120F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2</cp:revision>
  <dcterms:created xsi:type="dcterms:W3CDTF">2021-09-21T05:54:00Z</dcterms:created>
  <dcterms:modified xsi:type="dcterms:W3CDTF">2021-09-21T05:54:00Z</dcterms:modified>
</cp:coreProperties>
</file>